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50949C30" w:rsidR="00BB17D8" w:rsidRDefault="001A7FA9" w:rsidP="009C42E6">
      <w:pPr>
        <w:pStyle w:val="Title"/>
        <w:rPr>
          <w:b w:val="0"/>
          <w:bCs w:val="0"/>
        </w:rPr>
      </w:pPr>
      <w:r w:rsidRPr="0A515DDC">
        <w:rPr>
          <w:rStyle w:val="TitleChar"/>
          <w:b/>
          <w:bCs/>
        </w:rPr>
        <w:t>ESSER 3.0 Public Plan for Remaining Funds</w:t>
      </w:r>
      <w:r>
        <w:br/>
      </w:r>
      <w:r w:rsidR="00BB17D8">
        <w:rPr>
          <w:b w:val="0"/>
          <w:bCs w:val="0"/>
        </w:rPr>
        <w:t>Addendum Guidance</w:t>
      </w:r>
    </w:p>
    <w:p w14:paraId="65717B29" w14:textId="389ED875"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2-23</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7038C5A9"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Feb.</w:t>
      </w:r>
      <w:r w:rsidR="6A8D8C95">
        <w:t xml:space="preserve"> 15</w:t>
      </w:r>
      <w:r w:rsidR="009866FC">
        <w:t xml:space="preserve"> </w:t>
      </w:r>
      <w:r w:rsidR="6A8D8C95">
        <w:t>and Sept</w:t>
      </w:r>
      <w:r w:rsidR="00DF0848">
        <w:t>.</w:t>
      </w:r>
      <w:r w:rsidR="6A8D8C95">
        <w:t xml:space="preserve"> 15</w:t>
      </w:r>
      <w:r w:rsidR="2B4C5174">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333F2EA9" w:rsidR="00BB17D8" w:rsidRPr="0069139E" w:rsidRDefault="227629F8" w:rsidP="009C42E6">
      <w:pPr>
        <w:pStyle w:val="ListParagraph"/>
        <w:numPr>
          <w:ilvl w:val="0"/>
          <w:numId w:val="7"/>
        </w:numPr>
      </w:pPr>
      <w:r>
        <w:t xml:space="preserve">On the </w:t>
      </w:r>
      <w:r w:rsidR="323A3F82">
        <w:t>summary page</w:t>
      </w:r>
      <w:r>
        <w:t>, the amounts should total the carryover amount for FY23 for each relief fund: ESSER 2.0, and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1" w:name="_Hlk106008268"/>
      <w:r w:rsidR="00670931" w:rsidRPr="00812F48">
        <w:rPr>
          <w:rFonts w:eastAsia="Open Sans"/>
          <w:color w:val="000000" w:themeColor="text1"/>
          <w:szCs w:val="20"/>
        </w:rPr>
        <w:t>and when making any significant revisions or updates to the plan.</w:t>
      </w:r>
      <w:bookmarkEnd w:id="1"/>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5F31F5F1" w:rsidR="009D26F8" w:rsidRPr="00CC1B52" w:rsidRDefault="009D26F8" w:rsidP="009C42E6">
      <w:pPr>
        <w:tabs>
          <w:tab w:val="right" w:pos="10080"/>
        </w:tabs>
      </w:pPr>
      <w:r w:rsidRPr="00CC1B52">
        <w:t>LEA</w:t>
      </w:r>
      <w:r w:rsidR="00CC1B52" w:rsidRPr="00CC1B52">
        <w:t xml:space="preserve"> Nam</w:t>
      </w:r>
      <w:r w:rsidR="00435830">
        <w:t>e: Hancock</w:t>
      </w:r>
    </w:p>
    <w:p w14:paraId="67E88CBF" w14:textId="78F630AE" w:rsidR="00CC1B52" w:rsidRPr="00CC1B52" w:rsidRDefault="00CC1B52" w:rsidP="009C42E6">
      <w:pPr>
        <w:tabs>
          <w:tab w:val="right" w:pos="10080"/>
        </w:tabs>
      </w:pPr>
      <w:r w:rsidRPr="00CC1B52">
        <w:t>D</w:t>
      </w:r>
      <w:r w:rsidR="00EE7B46">
        <w:t>irector of Schools (Name)</w:t>
      </w:r>
      <w:r w:rsidRPr="00CC1B52">
        <w:t>:</w:t>
      </w:r>
      <w:r w:rsidR="00435830">
        <w:rPr>
          <w:u w:val="single"/>
        </w:rPr>
        <w:t xml:space="preserve"> Charlotte Mullins</w:t>
      </w:r>
    </w:p>
    <w:p w14:paraId="2EF5F527" w14:textId="1608E0E9" w:rsidR="00CC1B52" w:rsidRPr="00CC1B52" w:rsidRDefault="368E2259" w:rsidP="009C42E6">
      <w:pPr>
        <w:tabs>
          <w:tab w:val="right" w:pos="10080"/>
        </w:tabs>
      </w:pPr>
      <w:r>
        <w:t>ESSER Director (Name):</w:t>
      </w:r>
      <w:r w:rsidR="00435830">
        <w:rPr>
          <w:u w:val="single"/>
        </w:rPr>
        <w:t xml:space="preserve"> Deborah Southern</w:t>
      </w:r>
    </w:p>
    <w:p w14:paraId="443F9C13" w14:textId="78A2B10D" w:rsidR="00CC1B52" w:rsidRPr="00CC1B52" w:rsidRDefault="00CC1B52" w:rsidP="009C42E6">
      <w:pPr>
        <w:tabs>
          <w:tab w:val="right" w:pos="10080"/>
        </w:tabs>
      </w:pPr>
      <w:r w:rsidRPr="00CC1B52">
        <w:t>Address:</w:t>
      </w:r>
      <w:r w:rsidR="00435830">
        <w:rPr>
          <w:u w:val="single"/>
        </w:rPr>
        <w:t xml:space="preserve"> 418 Harrison Street Sneedville, TN 37869</w:t>
      </w:r>
    </w:p>
    <w:p w14:paraId="7085A588" w14:textId="33E834E0" w:rsidR="00CC1B52" w:rsidRPr="00CC1B52" w:rsidRDefault="00CC1B52" w:rsidP="009C42E6">
      <w:pPr>
        <w:tabs>
          <w:tab w:val="right" w:pos="5760"/>
          <w:tab w:val="right" w:pos="10080"/>
        </w:tabs>
      </w:pPr>
      <w:r w:rsidRPr="00CC1B52">
        <w:t>Phone #:</w:t>
      </w:r>
      <w:r w:rsidR="00435830">
        <w:rPr>
          <w:u w:val="single"/>
        </w:rPr>
        <w:t xml:space="preserve"> (423) 733-2591 </w:t>
      </w:r>
      <w:r w:rsidR="00435830">
        <w:rPr>
          <w:u w:val="single"/>
        </w:rPr>
        <w:tab/>
        <w:t xml:space="preserve">                                         </w:t>
      </w:r>
      <w:r w:rsidRPr="00CC1B52">
        <w:t>District Website:</w:t>
      </w:r>
      <w:r w:rsidR="00435830">
        <w:rPr>
          <w:u w:val="single"/>
        </w:rPr>
        <w:t xml:space="preserve"> www.hancockcountyschools.com</w:t>
      </w:r>
    </w:p>
    <w:p w14:paraId="34607CA6" w14:textId="6DA0008B" w:rsidR="009D26F8" w:rsidRPr="00CC1B52" w:rsidRDefault="009C42E6" w:rsidP="009C42E6">
      <w:pPr>
        <w:tabs>
          <w:tab w:val="right" w:pos="10080"/>
        </w:tabs>
      </w:pPr>
      <w:r>
        <w:t xml:space="preserve">Addendum </w:t>
      </w:r>
      <w:r w:rsidR="009D26F8" w:rsidRPr="00CC1B52">
        <w:t>Date:</w:t>
      </w:r>
      <w:r w:rsidR="00435830">
        <w:rPr>
          <w:u w:val="single"/>
        </w:rPr>
        <w:t xml:space="preserve"> 9/9/2022</w:t>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5D30C795" w:rsidR="00EE7B46" w:rsidRDefault="00435830" w:rsidP="009C42E6">
            <w:pPr>
              <w:pStyle w:val="NoSpacing"/>
              <w:spacing w:line="259" w:lineRule="auto"/>
            </w:pPr>
            <w:r>
              <w:t>959</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365E4378" w:rsidR="00EE7B46" w:rsidRDefault="00435830" w:rsidP="009C42E6">
            <w:pPr>
              <w:pStyle w:val="NoSpacing"/>
              <w:spacing w:line="259" w:lineRule="auto"/>
            </w:pPr>
            <w:r>
              <w:t>K-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594F1FB2" w:rsidR="00EE7B46" w:rsidRDefault="00435830" w:rsidP="009C42E6">
            <w:pPr>
              <w:pStyle w:val="NoSpacing"/>
              <w:spacing w:line="259" w:lineRule="auto"/>
            </w:pPr>
            <w:r>
              <w:t>2</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2B7AA007" w:rsidR="00EE7B46" w:rsidRDefault="00435830" w:rsidP="009C42E6">
            <w:pPr>
              <w:pStyle w:val="NoSpacing"/>
              <w:spacing w:line="259" w:lineRule="auto"/>
            </w:pPr>
            <w:r>
              <w:t>207,496.68</w:t>
            </w:r>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35685F43" w:rsidR="00EE7B46" w:rsidRDefault="00435830" w:rsidP="009C42E6">
            <w:pPr>
              <w:pStyle w:val="NoSpacing"/>
              <w:spacing w:line="259" w:lineRule="auto"/>
            </w:pPr>
            <w:r>
              <w:t>2,435,466.64</w:t>
            </w:r>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334ACD9E" w:rsidR="00EE7B46" w:rsidRDefault="003E7634" w:rsidP="009C42E6">
            <w:pPr>
              <w:pStyle w:val="NoSpacing"/>
              <w:spacing w:line="259" w:lineRule="auto"/>
            </w:pPr>
            <w:r>
              <w:t>2,642,963.32</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D25007E" w:rsidR="00910F61" w:rsidRDefault="00910F61" w:rsidP="001F769C">
            <w:pPr>
              <w:pStyle w:val="NoSpacing"/>
              <w:spacing w:line="259" w:lineRule="auto"/>
              <w:jc w:val="right"/>
            </w:pPr>
          </w:p>
        </w:tc>
        <w:tc>
          <w:tcPr>
            <w:tcW w:w="2946" w:type="dxa"/>
            <w:vAlign w:val="center"/>
          </w:tcPr>
          <w:p w14:paraId="734AF5D5" w14:textId="07449F35" w:rsidR="00910F61" w:rsidRDefault="00910F61" w:rsidP="001F769C">
            <w:pPr>
              <w:pStyle w:val="NoSpacing"/>
              <w:spacing w:line="259" w:lineRule="auto"/>
              <w:jc w:val="right"/>
            </w:pP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04AF076A" w:rsidR="00910F61" w:rsidRDefault="00910F61" w:rsidP="001F769C">
            <w:pPr>
              <w:pStyle w:val="NoSpacing"/>
              <w:spacing w:line="259" w:lineRule="auto"/>
              <w:jc w:val="right"/>
            </w:pPr>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3D9F30D1" w:rsidR="00910F61" w:rsidRDefault="00910F61" w:rsidP="001F769C">
            <w:pPr>
              <w:pStyle w:val="NoSpacing"/>
              <w:spacing w:line="259" w:lineRule="auto"/>
              <w:jc w:val="right"/>
            </w:pPr>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1C2F9E40" w:rsidR="00910F61" w:rsidRDefault="00910F61" w:rsidP="001F769C">
            <w:pPr>
              <w:pStyle w:val="NoSpacing"/>
              <w:spacing w:line="259" w:lineRule="auto"/>
              <w:jc w:val="right"/>
            </w:pPr>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13F589AC" w14:textId="58F94C45" w:rsidR="00910F61" w:rsidRDefault="00910F61" w:rsidP="001F769C">
            <w:pPr>
              <w:pStyle w:val="NoSpacing"/>
              <w:spacing w:line="259" w:lineRule="auto"/>
              <w:jc w:val="right"/>
            </w:pPr>
          </w:p>
        </w:tc>
        <w:tc>
          <w:tcPr>
            <w:tcW w:w="2946" w:type="dxa"/>
            <w:vAlign w:val="center"/>
          </w:tcPr>
          <w:p w14:paraId="279E74C1" w14:textId="706B3B91" w:rsidR="00910F61" w:rsidRDefault="00910F61" w:rsidP="001F769C">
            <w:pPr>
              <w:pStyle w:val="NoSpacing"/>
              <w:spacing w:line="259" w:lineRule="auto"/>
              <w:jc w:val="right"/>
            </w:pPr>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7F004A32" w:rsidR="00910F61" w:rsidRDefault="00910F61" w:rsidP="001F769C">
            <w:pPr>
              <w:pStyle w:val="NoSpacing"/>
              <w:spacing w:line="259" w:lineRule="auto"/>
              <w:jc w:val="right"/>
            </w:pPr>
          </w:p>
        </w:tc>
        <w:tc>
          <w:tcPr>
            <w:tcW w:w="2946" w:type="dxa"/>
            <w:vAlign w:val="center"/>
          </w:tcPr>
          <w:p w14:paraId="7F8C944C" w14:textId="61DBF872" w:rsidR="00910F61" w:rsidRDefault="00910F61" w:rsidP="001F769C">
            <w:pPr>
              <w:pStyle w:val="NoSpacing"/>
              <w:spacing w:line="259" w:lineRule="auto"/>
              <w:jc w:val="right"/>
            </w:pPr>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D9F30D1" w:rsidR="00910F61" w:rsidRDefault="00910F61" w:rsidP="001F769C">
            <w:pPr>
              <w:pStyle w:val="NoSpacing"/>
              <w:spacing w:line="259" w:lineRule="auto"/>
              <w:jc w:val="right"/>
            </w:pPr>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4C2566B5" w:rsidR="00910F61" w:rsidRDefault="00910F61" w:rsidP="001F769C">
            <w:pPr>
              <w:pStyle w:val="NoSpacing"/>
              <w:spacing w:line="259" w:lineRule="auto"/>
              <w:jc w:val="right"/>
            </w:pPr>
          </w:p>
        </w:tc>
        <w:tc>
          <w:tcPr>
            <w:tcW w:w="2946" w:type="dxa"/>
            <w:vAlign w:val="center"/>
          </w:tcPr>
          <w:p w14:paraId="02A514C0" w14:textId="1C2F9E40" w:rsidR="00910F61" w:rsidRDefault="00910F61" w:rsidP="001F769C">
            <w:pPr>
              <w:pStyle w:val="NoSpacing"/>
              <w:spacing w:line="259" w:lineRule="auto"/>
              <w:jc w:val="right"/>
            </w:pP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06B3B91" w:rsidR="00910F61" w:rsidRDefault="00910F61" w:rsidP="001F769C">
            <w:pPr>
              <w:pStyle w:val="NoSpacing"/>
              <w:spacing w:line="259" w:lineRule="auto"/>
              <w:jc w:val="right"/>
            </w:pPr>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1DBF872" w:rsidR="00910F61" w:rsidRDefault="00910F61" w:rsidP="001F769C">
            <w:pPr>
              <w:pStyle w:val="NoSpacing"/>
              <w:spacing w:line="259" w:lineRule="auto"/>
              <w:jc w:val="right"/>
            </w:pP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62B20ACD" w:rsidR="00910F61" w:rsidRDefault="00910F61" w:rsidP="001F769C">
            <w:pPr>
              <w:pStyle w:val="NoSpacing"/>
              <w:spacing w:line="259" w:lineRule="auto"/>
              <w:jc w:val="right"/>
            </w:pPr>
          </w:p>
        </w:tc>
        <w:tc>
          <w:tcPr>
            <w:tcW w:w="2946" w:type="dxa"/>
            <w:vAlign w:val="center"/>
          </w:tcPr>
          <w:p w14:paraId="2B6246CD" w14:textId="44316287" w:rsidR="00910F61" w:rsidRDefault="00910F61" w:rsidP="001F769C">
            <w:pPr>
              <w:pStyle w:val="NoSpacing"/>
              <w:spacing w:line="259" w:lineRule="auto"/>
              <w:jc w:val="right"/>
            </w:pPr>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2D25007E" w:rsidR="00910F61" w:rsidRDefault="00910F61" w:rsidP="001F769C">
            <w:pPr>
              <w:pStyle w:val="NoSpacing"/>
              <w:spacing w:line="259" w:lineRule="auto"/>
              <w:jc w:val="right"/>
            </w:pPr>
          </w:p>
        </w:tc>
        <w:tc>
          <w:tcPr>
            <w:tcW w:w="2946" w:type="dxa"/>
            <w:vAlign w:val="center"/>
          </w:tcPr>
          <w:p w14:paraId="0C94A1BD" w14:textId="07449F35" w:rsidR="00910F61" w:rsidRDefault="00910F61" w:rsidP="001F769C">
            <w:pPr>
              <w:pStyle w:val="NoSpacing"/>
              <w:spacing w:line="259" w:lineRule="auto"/>
              <w:jc w:val="right"/>
            </w:pPr>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04AF076A" w:rsidR="00910F61" w:rsidRDefault="00910F61" w:rsidP="001F769C">
            <w:pPr>
              <w:pStyle w:val="NoSpacing"/>
              <w:spacing w:line="259" w:lineRule="auto"/>
              <w:jc w:val="right"/>
            </w:pPr>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2B636B10" w:rsidR="00910F61" w:rsidRDefault="00910F61" w:rsidP="001F769C">
            <w:pPr>
              <w:pStyle w:val="NoSpacing"/>
              <w:spacing w:line="259" w:lineRule="auto"/>
              <w:jc w:val="right"/>
            </w:pPr>
          </w:p>
        </w:tc>
        <w:tc>
          <w:tcPr>
            <w:tcW w:w="2946" w:type="dxa"/>
            <w:vAlign w:val="center"/>
          </w:tcPr>
          <w:p w14:paraId="1355ED97" w14:textId="3D9F30D1" w:rsidR="00910F61" w:rsidRDefault="00910F61" w:rsidP="001F769C">
            <w:pPr>
              <w:pStyle w:val="NoSpacing"/>
              <w:spacing w:line="259" w:lineRule="auto"/>
              <w:jc w:val="right"/>
            </w:pP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58F94C45" w:rsidR="00910F61" w:rsidRDefault="00910F61" w:rsidP="001F769C">
            <w:pPr>
              <w:pStyle w:val="NoSpacing"/>
              <w:spacing w:line="259" w:lineRule="auto"/>
              <w:jc w:val="right"/>
            </w:pPr>
          </w:p>
        </w:tc>
        <w:tc>
          <w:tcPr>
            <w:tcW w:w="2946" w:type="dxa"/>
            <w:vAlign w:val="center"/>
          </w:tcPr>
          <w:p w14:paraId="5097BE11" w14:textId="706B3B91" w:rsidR="00910F61" w:rsidRDefault="00910F61" w:rsidP="001F769C">
            <w:pPr>
              <w:pStyle w:val="NoSpacing"/>
              <w:spacing w:line="259" w:lineRule="auto"/>
              <w:jc w:val="right"/>
            </w:pP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7F004A32" w:rsidR="00910F61" w:rsidRDefault="00910F61" w:rsidP="001F769C">
            <w:pPr>
              <w:pStyle w:val="NoSpacing"/>
              <w:spacing w:line="259" w:lineRule="auto"/>
              <w:jc w:val="right"/>
            </w:pPr>
          </w:p>
        </w:tc>
        <w:tc>
          <w:tcPr>
            <w:tcW w:w="2946" w:type="dxa"/>
            <w:vAlign w:val="center"/>
          </w:tcPr>
          <w:p w14:paraId="145CCABB" w14:textId="61DBF872" w:rsidR="00910F61" w:rsidRDefault="00910F61" w:rsidP="001F769C">
            <w:pPr>
              <w:pStyle w:val="NoSpacing"/>
              <w:spacing w:line="259" w:lineRule="auto"/>
              <w:jc w:val="right"/>
            </w:pPr>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2D25007E" w:rsidR="00910F61" w:rsidRDefault="00910F61" w:rsidP="001F769C">
            <w:pPr>
              <w:pStyle w:val="NoSpacing"/>
              <w:spacing w:line="259" w:lineRule="auto"/>
              <w:jc w:val="right"/>
            </w:pPr>
          </w:p>
        </w:tc>
        <w:tc>
          <w:tcPr>
            <w:tcW w:w="2946" w:type="dxa"/>
            <w:vAlign w:val="center"/>
          </w:tcPr>
          <w:p w14:paraId="543DA16F" w14:textId="07449F35" w:rsidR="00910F61" w:rsidRDefault="00910F61" w:rsidP="001F769C">
            <w:pPr>
              <w:pStyle w:val="NoSpacing"/>
              <w:spacing w:line="259" w:lineRule="auto"/>
              <w:jc w:val="right"/>
            </w:pPr>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2B636B10" w:rsidR="00910F61" w:rsidRDefault="00910F61" w:rsidP="001F769C">
            <w:pPr>
              <w:pStyle w:val="NoSpacing"/>
              <w:spacing w:line="259" w:lineRule="auto"/>
              <w:jc w:val="right"/>
            </w:pPr>
          </w:p>
        </w:tc>
        <w:tc>
          <w:tcPr>
            <w:tcW w:w="2946" w:type="dxa"/>
            <w:vAlign w:val="center"/>
          </w:tcPr>
          <w:p w14:paraId="7BF093E1" w14:textId="3D9F30D1" w:rsidR="00910F61" w:rsidRDefault="00910F61" w:rsidP="001F769C">
            <w:pPr>
              <w:pStyle w:val="NoSpacing"/>
              <w:spacing w:line="259" w:lineRule="auto"/>
              <w:jc w:val="right"/>
            </w:pPr>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1C2F9E40" w:rsidR="00910F61" w:rsidRDefault="00910F61" w:rsidP="001F769C">
            <w:pPr>
              <w:pStyle w:val="NoSpacing"/>
              <w:spacing w:line="259" w:lineRule="auto"/>
              <w:jc w:val="right"/>
            </w:pPr>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4992435D" w:rsidR="00910F61" w:rsidRDefault="00910F61" w:rsidP="001F769C">
            <w:pPr>
              <w:pStyle w:val="NoSpacing"/>
              <w:spacing w:line="259" w:lineRule="auto"/>
              <w:jc w:val="right"/>
            </w:pPr>
            <w:r w:rsidRPr="402734C5">
              <w:t>Other</w:t>
            </w:r>
          </w:p>
        </w:tc>
        <w:tc>
          <w:tcPr>
            <w:tcW w:w="2994" w:type="dxa"/>
            <w:vAlign w:val="center"/>
          </w:tcPr>
          <w:p w14:paraId="0613B983" w14:textId="58F94C45" w:rsidR="00910F61" w:rsidRDefault="00910F61" w:rsidP="001F769C">
            <w:pPr>
              <w:pStyle w:val="NoSpacing"/>
              <w:spacing w:line="259" w:lineRule="auto"/>
              <w:jc w:val="right"/>
            </w:pPr>
          </w:p>
        </w:tc>
        <w:tc>
          <w:tcPr>
            <w:tcW w:w="2946" w:type="dxa"/>
            <w:vAlign w:val="center"/>
          </w:tcPr>
          <w:p w14:paraId="0331D3B4" w14:textId="706B3B91" w:rsidR="00910F61" w:rsidRDefault="00910F61" w:rsidP="001F769C">
            <w:pPr>
              <w:pStyle w:val="NoSpacing"/>
              <w:spacing w:line="259" w:lineRule="auto"/>
              <w:jc w:val="right"/>
            </w:pPr>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7F004A32" w:rsidR="00910F61" w:rsidRDefault="00910F61" w:rsidP="001F769C">
            <w:pPr>
              <w:pStyle w:val="NoSpacing"/>
              <w:spacing w:line="259" w:lineRule="auto"/>
              <w:jc w:val="right"/>
            </w:pPr>
          </w:p>
        </w:tc>
        <w:tc>
          <w:tcPr>
            <w:tcW w:w="2946" w:type="dxa"/>
            <w:vAlign w:val="center"/>
          </w:tcPr>
          <w:p w14:paraId="71337457" w14:textId="61DBF872" w:rsidR="00910F61" w:rsidRDefault="00910F61" w:rsidP="001F769C">
            <w:pPr>
              <w:pStyle w:val="NoSpacing"/>
              <w:spacing w:line="259" w:lineRule="auto"/>
              <w:jc w:val="right"/>
            </w:pPr>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2D67E8C4" w:rsidR="00910F61" w:rsidRPr="001F769C" w:rsidRDefault="00910F61" w:rsidP="001F769C">
            <w:pPr>
              <w:pStyle w:val="NoSpacing"/>
              <w:spacing w:line="259" w:lineRule="auto"/>
              <w:jc w:val="right"/>
              <w:rPr>
                <w:b/>
                <w:bCs/>
              </w:rPr>
            </w:pPr>
          </w:p>
        </w:tc>
        <w:tc>
          <w:tcPr>
            <w:tcW w:w="2946" w:type="dxa"/>
            <w:vAlign w:val="center"/>
          </w:tcPr>
          <w:p w14:paraId="0E229DB3" w14:textId="02CECEEE" w:rsidR="00910F61" w:rsidRPr="001F769C" w:rsidRDefault="00910F61" w:rsidP="001F769C">
            <w:pPr>
              <w:pStyle w:val="NoSpacing"/>
              <w:spacing w:line="259" w:lineRule="auto"/>
              <w:jc w:val="right"/>
              <w:rPr>
                <w:b/>
                <w:bCs/>
              </w:rPr>
            </w:pP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17FD88A" w14:textId="3C84B2E5" w:rsidR="00D92DC1" w:rsidRPr="00D92DC1" w:rsidRDefault="00D92DC1" w:rsidP="00D92DC1">
            <w:pPr>
              <w:spacing w:after="0"/>
              <w:rPr>
                <w:rFonts w:ascii="Times New Roman" w:hAnsi="Times New Roman" w:cs="Times New Roman"/>
              </w:rPr>
            </w:pPr>
            <w:r>
              <w:t xml:space="preserve">The district plans to accelerate academic achievement through the hiring and placement of interventionists in grades K-2, 3-5, 6-8, and 9-12. These interventionists will identify learning loss, create strategies to help to achieve remediation and support. The interventionists will also work with teachers and provide support for improving academic achievement. The district has also begun a partnership with Project On-Track through the </w:t>
            </w:r>
            <w:proofErr w:type="spellStart"/>
            <w:r>
              <w:t>Niswonger</w:t>
            </w:r>
            <w:proofErr w:type="spellEnd"/>
            <w:r>
              <w:t xml:space="preserve"> Foundation in which high dosage/low ratio tutoring will be completed with students over a span of 30 weeks in grades K-8. These tutors will work with K-8 students three</w:t>
            </w:r>
            <w:r w:rsidR="00682FCA">
              <w:t xml:space="preserve"> to four</w:t>
            </w:r>
            <w:r>
              <w:t xml:space="preserve"> times per week. </w:t>
            </w:r>
          </w:p>
          <w:p w14:paraId="3AB70F8C" w14:textId="77777777" w:rsidR="00710C06" w:rsidRPr="00D92DC1" w:rsidRDefault="00710C06" w:rsidP="00D92DC1">
            <w:pPr>
              <w:pStyle w:val="ListParagraph"/>
              <w:rPr>
                <w:szCs w:val="20"/>
              </w:rPr>
            </w:pPr>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1E7ED5FF" w14:textId="77777777" w:rsidR="00D92DC1" w:rsidRPr="00821163" w:rsidRDefault="00D92DC1" w:rsidP="00D92DC1">
            <w:pPr>
              <w:pStyle w:val="ListParagraph"/>
              <w:numPr>
                <w:ilvl w:val="0"/>
                <w:numId w:val="10"/>
              </w:numPr>
              <w:spacing w:after="0"/>
              <w:rPr>
                <w:rFonts w:ascii="Times New Roman" w:hAnsi="Times New Roman" w:cs="Times New Roman"/>
              </w:rPr>
            </w:pPr>
            <w:r>
              <w:t xml:space="preserve">Contracted Services-These contracted services will provide identification of standards mastery and analysis. They will also allow for remediation practice for students and will provide detailed reports for teachers. </w:t>
            </w:r>
          </w:p>
          <w:p w14:paraId="02E45D79" w14:textId="77777777" w:rsidR="00D92DC1" w:rsidRPr="00821163" w:rsidRDefault="00D92DC1" w:rsidP="00D92DC1">
            <w:pPr>
              <w:pStyle w:val="ListParagraph"/>
              <w:numPr>
                <w:ilvl w:val="0"/>
                <w:numId w:val="10"/>
              </w:numPr>
              <w:spacing w:after="0"/>
              <w:rPr>
                <w:rFonts w:ascii="Times New Roman" w:hAnsi="Times New Roman" w:cs="Times New Roman"/>
              </w:rPr>
            </w:pPr>
            <w:r>
              <w:t>Textbooks/Library Media-These textbooks are high quality math materials for student in all grade bands and will help to ensure rigorous instruction. The library/media books are supplements to tier I instruction</w:t>
            </w:r>
          </w:p>
          <w:p w14:paraId="0DE2A987" w14:textId="77777777" w:rsidR="00D92DC1" w:rsidRPr="00821163" w:rsidRDefault="00D92DC1" w:rsidP="00D92DC1">
            <w:pPr>
              <w:pStyle w:val="ListParagraph"/>
              <w:numPr>
                <w:ilvl w:val="0"/>
                <w:numId w:val="10"/>
              </w:numPr>
              <w:spacing w:after="0"/>
              <w:rPr>
                <w:rFonts w:ascii="Times New Roman" w:hAnsi="Times New Roman" w:cs="Times New Roman"/>
              </w:rPr>
            </w:pPr>
            <w:r>
              <w:t>Learning Loss Supervisor/Educational Assistant-The learning loss supervisor and educational assistants will identify learning loss, create strategies to help to achieve remediation and support</w:t>
            </w:r>
          </w:p>
          <w:p w14:paraId="3A5DE234" w14:textId="4B8E46DC" w:rsidR="00710C06" w:rsidRPr="00D92DC1" w:rsidRDefault="00D92DC1" w:rsidP="00D92DC1">
            <w:pPr>
              <w:pStyle w:val="ListParagraph"/>
              <w:numPr>
                <w:ilvl w:val="0"/>
                <w:numId w:val="10"/>
              </w:numPr>
              <w:rPr>
                <w:rFonts w:eastAsiaTheme="minorEastAsia"/>
                <w:szCs w:val="20"/>
              </w:rPr>
            </w:pPr>
            <w:r>
              <w:t>Interventionists-These interventionists will identify learning loss, create strategies to help to achieve remediation and support. The interventionists will also work with teachers and provide support for improving academic achievement.</w:t>
            </w: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5020DA7A" w14:textId="77777777" w:rsidR="00D92DC1" w:rsidRPr="00D92DC1" w:rsidRDefault="00D92DC1" w:rsidP="00D92DC1">
            <w:pPr>
              <w:spacing w:after="0"/>
              <w:rPr>
                <w:rFonts w:ascii="Times New Roman" w:hAnsi="Times New Roman" w:cs="Times New Roman"/>
              </w:rPr>
            </w:pPr>
            <w:r>
              <w:t xml:space="preserve">81% of students served in the district are economically disadvantaged; therefore, all subgroups are included when providing additional student support. The district has provided a mental health counselor in each of the following grade bands: K-5, 6-8, and 9-12. These counselors work with the additional referrals that have been coming in as a result of the pandemic. The district has invested in "just in time" training for teachers and staff to provide remediation for students when those standards are taught during the school year rather than reviewing materials at the beginning of the school year. </w:t>
            </w:r>
          </w:p>
          <w:p w14:paraId="203DB503" w14:textId="77777777" w:rsidR="00710C06" w:rsidRPr="00D92DC1" w:rsidRDefault="00710C06" w:rsidP="00D92DC1">
            <w:pPr>
              <w:pStyle w:val="ListParagraph"/>
              <w:rPr>
                <w:szCs w:val="20"/>
              </w:rPr>
            </w:pPr>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lastRenderedPageBreak/>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19CF53B" w14:textId="098B99D0" w:rsidR="00D92DC1" w:rsidRDefault="00D92DC1" w:rsidP="00D92DC1">
            <w:pPr>
              <w:spacing w:after="0"/>
            </w:pPr>
            <w:r>
              <w:t xml:space="preserve">Mental Health-The district has provided a mental health counselor in each of the following grade bands: K-5, 6-8, and 9-12. These counselors work with the additional referrals that have been coming in as a result of the pandemic. </w:t>
            </w:r>
          </w:p>
          <w:p w14:paraId="4B986CD8" w14:textId="319481B9" w:rsidR="00D92DC1" w:rsidRDefault="00D92DC1" w:rsidP="00D92DC1">
            <w:pPr>
              <w:spacing w:after="0"/>
            </w:pPr>
          </w:p>
          <w:p w14:paraId="29415539" w14:textId="4A6F3C54" w:rsidR="00D92DC1" w:rsidRPr="00D92DC1" w:rsidRDefault="00D92DC1" w:rsidP="00D92DC1">
            <w:pPr>
              <w:spacing w:after="0"/>
              <w:rPr>
                <w:rFonts w:ascii="Times New Roman" w:hAnsi="Times New Roman" w:cs="Times New Roman"/>
              </w:rPr>
            </w:pPr>
            <w:r>
              <w:t>Supplies and Materials-These materials will provide rigorous, standards-aligned instruction for practice across all grade bands and subjects. They will provide scaffolded support for teachers</w:t>
            </w:r>
          </w:p>
          <w:p w14:paraId="77E2B3C1" w14:textId="77777777" w:rsidR="00710C06" w:rsidRDefault="00710C06" w:rsidP="009C42E6">
            <w:pPr>
              <w:spacing w:line="259" w:lineRule="auto"/>
              <w:rPr>
                <w:szCs w:val="20"/>
              </w:rPr>
            </w:pP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77B0B10A" w:rsidR="00710C06" w:rsidRDefault="00D92DC1" w:rsidP="00D92DC1">
            <w:pPr>
              <w:rPr>
                <w:szCs w:val="20"/>
              </w:rPr>
            </w:pPr>
            <w:r w:rsidRPr="00D92DC1">
              <w:rPr>
                <w:szCs w:val="20"/>
              </w:rPr>
              <w:t>Strategic Teacher Retention-The district has provided retention and hiring bonuses to teachers across the district in hard to staff areas.</w:t>
            </w:r>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0C71EAB1" w:rsidR="00710C06" w:rsidRDefault="00D92DC1" w:rsidP="009C42E6">
            <w:pPr>
              <w:spacing w:line="259" w:lineRule="auto"/>
              <w:rPr>
                <w:szCs w:val="20"/>
              </w:rPr>
            </w:pPr>
            <w:r>
              <w:rPr>
                <w:szCs w:val="20"/>
              </w:rPr>
              <w:t>Bonus/Stipend/Hazard Pay for educators and educational assistants for completing extra duties such as sanitizing, disinfecting, and preparing for pandemic-related instruction.</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4E154686" w:rsidR="00710C06" w:rsidRPr="00D92DC1" w:rsidRDefault="00D92DC1" w:rsidP="00D92DC1">
            <w:pPr>
              <w:spacing w:after="0"/>
              <w:rPr>
                <w:rFonts w:ascii="Times New Roman" w:hAnsi="Times New Roman" w:cs="Times New Roman"/>
              </w:rPr>
            </w:pPr>
            <w:r>
              <w:t xml:space="preserve">The LEA has purchased new technology in the form of </w:t>
            </w:r>
            <w:proofErr w:type="spellStart"/>
            <w:r>
              <w:t>chromebooks</w:t>
            </w:r>
            <w:proofErr w:type="spellEnd"/>
            <w:r>
              <w:t xml:space="preserve"> and other devices for students and teachers in all grade bands. The LEA has also provided infrastructure updates to academic spaces in the district. This includes new HVAC equipment that includes ionization that will help to reduce the transmission of illnesses. New HVAC and ionization will be added to Hancock Elementary School, Hancock Middle/High School, and the Hancock County Vocational Complex. In addition, the district has also upgraded spaces in shop areas in the Hancock County Schools Vocational complex to allow for more hands-on components of CTE courses to take place. Cafeterias in Hancock Elementary, Hancock Middle/High school, and Hancock County Schools Vocational Complex are also receiving upgrades to allow for more social distancing and alternate spaces. Further, the Hancock County Elementary school playground is being repaired and upgraded to allow for more equipment which will also increase social distancing.</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16405254" w14:textId="77777777" w:rsidR="00D92DC1" w:rsidRPr="00D92DC1" w:rsidRDefault="00D92DC1" w:rsidP="00D92DC1">
            <w:pPr>
              <w:spacing w:after="0"/>
              <w:rPr>
                <w:rFonts w:ascii="Times New Roman" w:hAnsi="Times New Roman" w:cs="Times New Roman"/>
              </w:rPr>
            </w:pPr>
            <w:r>
              <w:t xml:space="preserve">The district is purchasing additional school buses to increase social distancing on crowded routes. The district is also purchasing a security system for Hancock Elementary, Hancock Middle/High School, and Hancock County Schools Vocational Complex that will allow for better contact tracing in academic </w:t>
            </w:r>
            <w:r>
              <w:lastRenderedPageBreak/>
              <w:t xml:space="preserve">settings. The district is also upgrading the cafeterias throughout Hancock Elementary, Hancock Middle/High, </w:t>
            </w:r>
          </w:p>
          <w:p w14:paraId="7502AA08" w14:textId="77777777" w:rsidR="00710C06" w:rsidRDefault="00710C06" w:rsidP="00D92DC1">
            <w:pPr>
              <w:pStyle w:val="Default"/>
              <w:spacing w:line="259" w:lineRule="auto"/>
              <w:ind w:left="720" w:right="325"/>
              <w:rPr>
                <w:color w:val="000000" w:themeColor="text1"/>
                <w:sz w:val="20"/>
                <w:szCs w:val="20"/>
              </w:rPr>
            </w:pP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4310A399" w14:textId="00B7EB19" w:rsidR="00993169" w:rsidRPr="00993169" w:rsidRDefault="00993169" w:rsidP="00993169">
            <w:pPr>
              <w:spacing w:after="0"/>
              <w:rPr>
                <w:rFonts w:ascii="Times New Roman" w:hAnsi="Times New Roman" w:cs="Times New Roman"/>
              </w:rPr>
            </w:pPr>
            <w:r>
              <w:t xml:space="preserve">Each year the LEA goes through an annual audit with county audit through the comptroller's office. Additionally, when federal programs are monitored, ESSER activities will also be monitored. We also </w:t>
            </w:r>
            <w:proofErr w:type="gramStart"/>
            <w:r>
              <w:t>have  fiscal</w:t>
            </w:r>
            <w:proofErr w:type="gramEnd"/>
            <w:r>
              <w:t xml:space="preserve"> monitoring with the Department of Education that will monitor federal dollars. We will have on-site fiscal employees who will review and monitor all spending. The Federal Programs director, Supervisor of Curriculum and Instruction, and the Maintenance Supervisor will oversee all spending and review monthly. This will all be in addition to the required monitoring and auditing elements that will come from the U. S. Department of Education. </w:t>
            </w:r>
          </w:p>
          <w:p w14:paraId="59C7E444" w14:textId="77777777" w:rsidR="00710C06" w:rsidRPr="00993169" w:rsidRDefault="00710C06" w:rsidP="00993169">
            <w:pPr>
              <w:ind w:left="360"/>
              <w:rPr>
                <w:szCs w:val="20"/>
              </w:rPr>
            </w:pPr>
          </w:p>
        </w:tc>
      </w:tr>
    </w:tbl>
    <w:p w14:paraId="4E6CECC6" w14:textId="43C448E3" w:rsidR="009728BA" w:rsidRPr="0048298A" w:rsidRDefault="009728BA" w:rsidP="009C42E6">
      <w:pPr>
        <w:rPr>
          <w:szCs w:val="20"/>
        </w:rPr>
      </w:pPr>
    </w:p>
    <w:p w14:paraId="4E1F0EE3" w14:textId="42CAA3F3"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00201894" w:rsidRPr="72D748CF">
        <w:rPr>
          <w:b/>
          <w:bCs/>
          <w:u w:val="single"/>
        </w:rPr>
        <w:t>allocation</w:t>
      </w:r>
      <w:r w:rsidR="00201894">
        <w:t xml:space="preserve"> on</w:t>
      </w:r>
      <w:r>
        <w:t xml:space="preserve">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0A8E08B2" w:rsidR="00B1558F" w:rsidRPr="00F071D9" w:rsidRDefault="00F071D9" w:rsidP="009C42E6">
            <w:pPr>
              <w:pStyle w:val="CM11"/>
              <w:spacing w:after="190" w:line="259" w:lineRule="auto"/>
              <w:rPr>
                <w:rFonts w:cs="Open Sans"/>
                <w:color w:val="000000" w:themeColor="text1"/>
                <w:sz w:val="20"/>
                <w:szCs w:val="20"/>
              </w:rPr>
            </w:pPr>
            <w:r w:rsidRPr="00F071D9">
              <w:rPr>
                <w:rFonts w:cs="Open Sans"/>
                <w:color w:val="000000" w:themeColor="text1"/>
                <w:sz w:val="20"/>
                <w:szCs w:val="20"/>
              </w:rPr>
              <w:t>The LEA is meeting the requirements through the purchase of high-quality instructional materials and the hiring of educational assistants to work 1 to 1 with students to address learning loss.</w:t>
            </w:r>
            <w:r>
              <w:rPr>
                <w:rFonts w:cs="Open Sans"/>
                <w:color w:val="000000" w:themeColor="text1"/>
                <w:sz w:val="20"/>
                <w:szCs w:val="20"/>
              </w:rPr>
              <w:t xml:space="preserve"> </w:t>
            </w:r>
            <w:r w:rsidR="0075173D">
              <w:rPr>
                <w:rFonts w:cs="Open Sans"/>
                <w:color w:val="000000" w:themeColor="text1"/>
                <w:sz w:val="20"/>
                <w:szCs w:val="20"/>
              </w:rPr>
              <w:t>The LEA is also hiring interventionist</w:t>
            </w:r>
            <w:r w:rsidR="00C42313">
              <w:rPr>
                <w:rFonts w:cs="Open Sans"/>
                <w:color w:val="000000" w:themeColor="text1"/>
                <w:sz w:val="20"/>
                <w:szCs w:val="20"/>
              </w:rPr>
              <w:t>s</w:t>
            </w:r>
            <w:r w:rsidR="0075173D">
              <w:rPr>
                <w:rFonts w:cs="Open Sans"/>
                <w:color w:val="000000" w:themeColor="text1"/>
                <w:sz w:val="20"/>
                <w:szCs w:val="20"/>
              </w:rPr>
              <w:t xml:space="preserve"> to work directly with students who are struggling to meet grade level competency. </w:t>
            </w:r>
            <w:r>
              <w:rPr>
                <w:rFonts w:cs="Open Sans"/>
                <w:color w:val="000000" w:themeColor="text1"/>
                <w:sz w:val="20"/>
                <w:szCs w:val="20"/>
              </w:rPr>
              <w:t>The district is partnering with Project On-Track which a TN All Corp Partner to address learning loss in grades K-8.</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2"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2"/>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54A1F81D" w14:textId="77777777" w:rsidR="00993169" w:rsidRPr="00993169" w:rsidRDefault="00993169" w:rsidP="00993169">
            <w:pPr>
              <w:spacing w:after="0"/>
              <w:rPr>
                <w:rFonts w:ascii="Times New Roman" w:hAnsi="Times New Roman" w:cs="Times New Roman"/>
              </w:rPr>
            </w:pPr>
            <w:r>
              <w:t xml:space="preserve">The LEA will meaningfully engage with families and communities throughout the life of ESSER and other relief funds. The LEA will continue to have our annual Title I meeting at each school at the beginning of the school year. The LEA will provide updates at parent/teacher conferences each semester. We also have quarterly newsletters that go out to every mailbox in the county in which we will provide information. ESSER updates will also be provided at monthly school board meetings and at monthly county commission and city council meetings. Our website (www.hancockcountyschools.com) will have public ESSER plans posted for family and community members. Additional, opportunities for engagement that we will provide ESSER updates are the winter tree gala, "come, hear us read" night, spring literacy and numeracy night, school-wide awards day recognition, kindergarten orientation, 6th grade orientation, 9th grade orientation, gold and silver card grades 6-12 celebration. </w:t>
            </w:r>
          </w:p>
          <w:p w14:paraId="03AB080D" w14:textId="77777777" w:rsidR="00B1558F" w:rsidRPr="00993169" w:rsidRDefault="00B1558F" w:rsidP="00993169">
            <w:pPr>
              <w:pStyle w:val="ListParagraph"/>
              <w:rPr>
                <w:szCs w:val="20"/>
              </w:rPr>
            </w:pPr>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lastRenderedPageBreak/>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7F44F988" w:rsidR="00B1558F" w:rsidRDefault="00DE22FC" w:rsidP="009C42E6">
            <w:pPr>
              <w:spacing w:line="259" w:lineRule="auto"/>
              <w:rPr>
                <w:szCs w:val="20"/>
              </w:rPr>
            </w:pPr>
            <w:r>
              <w:rPr>
                <w:szCs w:val="20"/>
              </w:rPr>
              <w:t>The LEA engaged responses through emails, in</w:t>
            </w:r>
            <w:r w:rsidR="00245594">
              <w:rPr>
                <w:szCs w:val="20"/>
              </w:rPr>
              <w:t>-</w:t>
            </w:r>
            <w:r>
              <w:rPr>
                <w:szCs w:val="20"/>
              </w:rPr>
              <w:t xml:space="preserve">person </w:t>
            </w:r>
            <w:r w:rsidR="00CA5357">
              <w:rPr>
                <w:szCs w:val="20"/>
              </w:rPr>
              <w:t>meetings</w:t>
            </w:r>
            <w:r>
              <w:rPr>
                <w:szCs w:val="20"/>
              </w:rPr>
              <w:t xml:space="preserve">, and feedback forms were used to develop and revise the plan. </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4A2D4030" w:rsidR="00B1558F" w:rsidRDefault="0043414D" w:rsidP="009C42E6">
            <w:pPr>
              <w:spacing w:line="259" w:lineRule="auto"/>
              <w:rPr>
                <w:szCs w:val="20"/>
              </w:rPr>
            </w:pPr>
            <w:r>
              <w:rPr>
                <w:szCs w:val="20"/>
              </w:rPr>
              <w:t>Hancock County has a minimal number of representatives from diverse populations. We engaged publicly with all available stakeholders through opportunities for virtual and in person responses and feedback.</w:t>
            </w:r>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266B94DE" w:rsidR="00B1558F" w:rsidRDefault="0043414D" w:rsidP="009C42E6">
            <w:pPr>
              <w:spacing w:line="259" w:lineRule="auto"/>
              <w:rPr>
                <w:rFonts w:eastAsiaTheme="minorEastAsia"/>
                <w:szCs w:val="20"/>
              </w:rPr>
            </w:pPr>
            <w:r>
              <w:rPr>
                <w:rFonts w:eastAsiaTheme="minorEastAsia"/>
                <w:szCs w:val="20"/>
              </w:rPr>
              <w:t xml:space="preserve">The LEA used multiple modes of engagement including scheduled in-person meetings with a combination of students, staff, community and family members as well as scheduled community and public forums. </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36987" w14:textId="77777777" w:rsidR="006677AE" w:rsidRDefault="006677AE" w:rsidP="001A7FA9">
      <w:r>
        <w:separator/>
      </w:r>
    </w:p>
  </w:endnote>
  <w:endnote w:type="continuationSeparator" w:id="0">
    <w:p w14:paraId="39780C9B" w14:textId="77777777" w:rsidR="006677AE" w:rsidRDefault="006677AE" w:rsidP="001A7FA9">
      <w:r>
        <w:continuationSeparator/>
      </w:r>
    </w:p>
  </w:endnote>
  <w:endnote w:type="continuationNotice" w:id="1">
    <w:p w14:paraId="06B08592" w14:textId="77777777" w:rsidR="006677AE" w:rsidRDefault="006677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6070D97F"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2945AB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">
              <v:stroke joinstyle="miter"/>
            </v:line>
          </w:pict>
        </mc:Fallback>
      </mc:AlternateContent>
    </w:r>
    <w:r w:rsidRPr="00F939F8">
      <w:t>Division of Federal Programs and Oversight</w:t>
    </w:r>
    <w:r w:rsidRPr="00F939F8">
      <w:tab/>
    </w:r>
    <w:r w:rsidRPr="00F939F8">
      <w:rPr>
        <w:rFonts w:eastAsia="Open Sans"/>
        <w:color w:val="1D1D1E" w:themeColor="background2" w:themeShade="40"/>
        <w:shd w:val="clear" w:color="auto" w:fill="E6E6E6"/>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shd w:val="clear" w:color="auto" w:fill="E6E6E6"/>
      </w:rPr>
      <w:fldChar w:fldCharType="separate"/>
    </w:r>
    <w:r w:rsidRPr="00F939F8">
      <w:rPr>
        <w:rFonts w:eastAsia="Open Sans"/>
        <w:color w:val="1D1D1E" w:themeColor="background2" w:themeShade="40"/>
      </w:rPr>
      <w:t>1</w:t>
    </w:r>
    <w:r w:rsidRPr="00F939F8">
      <w:rPr>
        <w:rFonts w:eastAsia="Open Sans"/>
        <w:noProof/>
        <w:color w:val="1D1D1E" w:themeColor="background2" w:themeShade="40"/>
        <w:shd w:val="clear" w:color="auto" w:fill="E6E6E6"/>
      </w:rPr>
      <w:fldChar w:fldCharType="end"/>
    </w:r>
    <w:r w:rsidRPr="00F939F8">
      <w:rPr>
        <w:rFonts w:eastAsia="Open Sans"/>
        <w:noProof/>
        <w:color w:val="1D1D1E" w:themeColor="background2" w:themeShade="40"/>
      </w:rPr>
      <w:t xml:space="preserve"> | </w:t>
    </w:r>
    <w:r w:rsidR="00670931">
      <w:rPr>
        <w:rFonts w:eastAsia="Open Sans"/>
        <w:noProof/>
        <w:color w:val="1D1D1E" w:themeColor="background2" w:themeShade="40"/>
      </w:rPr>
      <w:t>August 2022</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AE9A8" w14:textId="77777777" w:rsidR="006677AE" w:rsidRDefault="006677AE" w:rsidP="001A7FA9">
      <w:r>
        <w:separator/>
      </w:r>
    </w:p>
  </w:footnote>
  <w:footnote w:type="continuationSeparator" w:id="0">
    <w:p w14:paraId="68CEEA92" w14:textId="77777777" w:rsidR="006677AE" w:rsidRDefault="006677AE" w:rsidP="001A7FA9">
      <w:r>
        <w:continuationSeparator/>
      </w:r>
    </w:p>
  </w:footnote>
  <w:footnote w:type="continuationNotice" w:id="1">
    <w:p w14:paraId="4496B345" w14:textId="77777777" w:rsidR="006677AE" w:rsidRDefault="006677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color w:val="2B579A"/>
        <w:shd w:val="clear" w:color="auto" w:fill="E6E6E6"/>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1AD10183"/>
    <w:multiLevelType w:val="hybridMultilevel"/>
    <w:tmpl w:val="61C43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27DE7"/>
    <w:multiLevelType w:val="hybridMultilevel"/>
    <w:tmpl w:val="47806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7"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8" w15:restartNumberingAfterBreak="0">
    <w:nsid w:val="63823ADC"/>
    <w:multiLevelType w:val="hybridMultilevel"/>
    <w:tmpl w:val="B3EE5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10"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11"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700883">
    <w:abstractNumId w:val="10"/>
  </w:num>
  <w:num w:numId="2" w16cid:durableId="1712996602">
    <w:abstractNumId w:val="9"/>
  </w:num>
  <w:num w:numId="3" w16cid:durableId="888959963">
    <w:abstractNumId w:val="7"/>
  </w:num>
  <w:num w:numId="4" w16cid:durableId="2087417206">
    <w:abstractNumId w:val="2"/>
  </w:num>
  <w:num w:numId="5" w16cid:durableId="2016180870">
    <w:abstractNumId w:val="0"/>
  </w:num>
  <w:num w:numId="6" w16cid:durableId="869799926">
    <w:abstractNumId w:val="6"/>
  </w:num>
  <w:num w:numId="7" w16cid:durableId="643244395">
    <w:abstractNumId w:val="5"/>
  </w:num>
  <w:num w:numId="8" w16cid:durableId="477846078">
    <w:abstractNumId w:val="11"/>
  </w:num>
  <w:num w:numId="9" w16cid:durableId="1267227298">
    <w:abstractNumId w:val="1"/>
  </w:num>
  <w:num w:numId="10" w16cid:durableId="1002901483">
    <w:abstractNumId w:val="8"/>
  </w:num>
  <w:num w:numId="11" w16cid:durableId="901453645">
    <w:abstractNumId w:val="3"/>
  </w:num>
  <w:num w:numId="12" w16cid:durableId="9960364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5449C"/>
    <w:rsid w:val="000560A1"/>
    <w:rsid w:val="00076774"/>
    <w:rsid w:val="000C1D69"/>
    <w:rsid w:val="000D02F9"/>
    <w:rsid w:val="000D2F3C"/>
    <w:rsid w:val="000D5374"/>
    <w:rsid w:val="0010004C"/>
    <w:rsid w:val="00104158"/>
    <w:rsid w:val="001111B7"/>
    <w:rsid w:val="00117B57"/>
    <w:rsid w:val="00132D16"/>
    <w:rsid w:val="00142586"/>
    <w:rsid w:val="0014605E"/>
    <w:rsid w:val="00147A5F"/>
    <w:rsid w:val="001511E8"/>
    <w:rsid w:val="001742FE"/>
    <w:rsid w:val="00174528"/>
    <w:rsid w:val="00177DB1"/>
    <w:rsid w:val="001A7FA9"/>
    <w:rsid w:val="001C00D8"/>
    <w:rsid w:val="001D103F"/>
    <w:rsid w:val="001D3EC7"/>
    <w:rsid w:val="001E57BD"/>
    <w:rsid w:val="001E750F"/>
    <w:rsid w:val="001F769C"/>
    <w:rsid w:val="00201894"/>
    <w:rsid w:val="00215D08"/>
    <w:rsid w:val="002227A1"/>
    <w:rsid w:val="00226D18"/>
    <w:rsid w:val="0022EB98"/>
    <w:rsid w:val="00245594"/>
    <w:rsid w:val="00255D33"/>
    <w:rsid w:val="0026231F"/>
    <w:rsid w:val="002A1AD1"/>
    <w:rsid w:val="002B5A6A"/>
    <w:rsid w:val="002C5BB5"/>
    <w:rsid w:val="002C73D9"/>
    <w:rsid w:val="002F7152"/>
    <w:rsid w:val="00302308"/>
    <w:rsid w:val="00307EE0"/>
    <w:rsid w:val="003237BE"/>
    <w:rsid w:val="00334976"/>
    <w:rsid w:val="00334CEA"/>
    <w:rsid w:val="003B2CB1"/>
    <w:rsid w:val="003E7634"/>
    <w:rsid w:val="003F7882"/>
    <w:rsid w:val="00420537"/>
    <w:rsid w:val="0043414D"/>
    <w:rsid w:val="00435830"/>
    <w:rsid w:val="00440748"/>
    <w:rsid w:val="00452E6C"/>
    <w:rsid w:val="0048298A"/>
    <w:rsid w:val="00494694"/>
    <w:rsid w:val="00495FF4"/>
    <w:rsid w:val="004A33E7"/>
    <w:rsid w:val="004D30A0"/>
    <w:rsid w:val="004D5C02"/>
    <w:rsid w:val="004E350C"/>
    <w:rsid w:val="004F191B"/>
    <w:rsid w:val="005054B1"/>
    <w:rsid w:val="00507209"/>
    <w:rsid w:val="0051270A"/>
    <w:rsid w:val="005128C4"/>
    <w:rsid w:val="00512A22"/>
    <w:rsid w:val="00525CE5"/>
    <w:rsid w:val="00571F26"/>
    <w:rsid w:val="00576337"/>
    <w:rsid w:val="005C1902"/>
    <w:rsid w:val="005C2FCE"/>
    <w:rsid w:val="005C5D73"/>
    <w:rsid w:val="005E7A44"/>
    <w:rsid w:val="005F1C7A"/>
    <w:rsid w:val="0060227F"/>
    <w:rsid w:val="006053C8"/>
    <w:rsid w:val="00610C03"/>
    <w:rsid w:val="0065435C"/>
    <w:rsid w:val="00654A8C"/>
    <w:rsid w:val="0065663F"/>
    <w:rsid w:val="006677AE"/>
    <w:rsid w:val="00670931"/>
    <w:rsid w:val="00682FCA"/>
    <w:rsid w:val="0069139E"/>
    <w:rsid w:val="006B68D6"/>
    <w:rsid w:val="006D7E77"/>
    <w:rsid w:val="006F623F"/>
    <w:rsid w:val="00710C06"/>
    <w:rsid w:val="00720A6B"/>
    <w:rsid w:val="00744590"/>
    <w:rsid w:val="0075173D"/>
    <w:rsid w:val="00770495"/>
    <w:rsid w:val="00795462"/>
    <w:rsid w:val="007C04F8"/>
    <w:rsid w:val="007D615F"/>
    <w:rsid w:val="007E266A"/>
    <w:rsid w:val="0080296C"/>
    <w:rsid w:val="00812F48"/>
    <w:rsid w:val="00813185"/>
    <w:rsid w:val="00841D07"/>
    <w:rsid w:val="00862E7B"/>
    <w:rsid w:val="0087365E"/>
    <w:rsid w:val="00875527"/>
    <w:rsid w:val="008A05BD"/>
    <w:rsid w:val="008A2C31"/>
    <w:rsid w:val="008D620C"/>
    <w:rsid w:val="00901833"/>
    <w:rsid w:val="009107EB"/>
    <w:rsid w:val="00910F61"/>
    <w:rsid w:val="0093002D"/>
    <w:rsid w:val="009723A4"/>
    <w:rsid w:val="009728BA"/>
    <w:rsid w:val="00977B79"/>
    <w:rsid w:val="00981AE6"/>
    <w:rsid w:val="009835B5"/>
    <w:rsid w:val="009866FC"/>
    <w:rsid w:val="0098721F"/>
    <w:rsid w:val="009909BF"/>
    <w:rsid w:val="00993169"/>
    <w:rsid w:val="009B3542"/>
    <w:rsid w:val="009C42E6"/>
    <w:rsid w:val="009D26F8"/>
    <w:rsid w:val="009D4817"/>
    <w:rsid w:val="009D6AA7"/>
    <w:rsid w:val="00A736C0"/>
    <w:rsid w:val="00A82B4B"/>
    <w:rsid w:val="00AB2908"/>
    <w:rsid w:val="00AC5237"/>
    <w:rsid w:val="00AD3483"/>
    <w:rsid w:val="00AE17ED"/>
    <w:rsid w:val="00B14B5C"/>
    <w:rsid w:val="00B1558F"/>
    <w:rsid w:val="00B27D41"/>
    <w:rsid w:val="00B512C2"/>
    <w:rsid w:val="00B5318E"/>
    <w:rsid w:val="00B97EC0"/>
    <w:rsid w:val="00BA4372"/>
    <w:rsid w:val="00BB17D8"/>
    <w:rsid w:val="00BD2DBF"/>
    <w:rsid w:val="00BD3BB8"/>
    <w:rsid w:val="00BE4980"/>
    <w:rsid w:val="00BE7266"/>
    <w:rsid w:val="00BF0995"/>
    <w:rsid w:val="00BF2B1A"/>
    <w:rsid w:val="00BF6085"/>
    <w:rsid w:val="00C0642B"/>
    <w:rsid w:val="00C15CBF"/>
    <w:rsid w:val="00C15EC4"/>
    <w:rsid w:val="00C23810"/>
    <w:rsid w:val="00C24861"/>
    <w:rsid w:val="00C33292"/>
    <w:rsid w:val="00C42313"/>
    <w:rsid w:val="00C44922"/>
    <w:rsid w:val="00C47929"/>
    <w:rsid w:val="00C6556D"/>
    <w:rsid w:val="00C67BA4"/>
    <w:rsid w:val="00C978A5"/>
    <w:rsid w:val="00CA5357"/>
    <w:rsid w:val="00CB76B5"/>
    <w:rsid w:val="00CC1B52"/>
    <w:rsid w:val="00CD1081"/>
    <w:rsid w:val="00CD17FE"/>
    <w:rsid w:val="00CE21C8"/>
    <w:rsid w:val="00CE4717"/>
    <w:rsid w:val="00CE7935"/>
    <w:rsid w:val="00D219B3"/>
    <w:rsid w:val="00D319F0"/>
    <w:rsid w:val="00D405FD"/>
    <w:rsid w:val="00D52F54"/>
    <w:rsid w:val="00D907DC"/>
    <w:rsid w:val="00D92DC1"/>
    <w:rsid w:val="00D96F92"/>
    <w:rsid w:val="00DC3559"/>
    <w:rsid w:val="00DD669C"/>
    <w:rsid w:val="00DD724E"/>
    <w:rsid w:val="00DE22FC"/>
    <w:rsid w:val="00DE2C5B"/>
    <w:rsid w:val="00DF0848"/>
    <w:rsid w:val="00DF2F9D"/>
    <w:rsid w:val="00E36368"/>
    <w:rsid w:val="00E41DB0"/>
    <w:rsid w:val="00E81D2D"/>
    <w:rsid w:val="00E83F65"/>
    <w:rsid w:val="00EB7245"/>
    <w:rsid w:val="00EC0B8E"/>
    <w:rsid w:val="00ED2262"/>
    <w:rsid w:val="00ED2731"/>
    <w:rsid w:val="00EE3268"/>
    <w:rsid w:val="00EE7B46"/>
    <w:rsid w:val="00F00372"/>
    <w:rsid w:val="00F071D9"/>
    <w:rsid w:val="00F32348"/>
    <w:rsid w:val="00F55256"/>
    <w:rsid w:val="00F55545"/>
    <w:rsid w:val="00F75F93"/>
    <w:rsid w:val="00F939F8"/>
    <w:rsid w:val="00F94838"/>
    <w:rsid w:val="00FC3AB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C7574820-6664-47E8-A294-2E061D6B4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435830"/>
    <w:rPr>
      <w:color w:val="002D72" w:themeColor="hyperlink"/>
      <w:u w:val="single"/>
    </w:rPr>
  </w:style>
  <w:style w:type="character" w:styleId="UnresolvedMention">
    <w:name w:val="Unresolved Mention"/>
    <w:basedOn w:val="DefaultParagraphFont"/>
    <w:uiPriority w:val="99"/>
    <w:semiHidden/>
    <w:unhideWhenUsed/>
    <w:rsid w:val="00435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3C383F-A521-494F-A1E8-851F189CE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3.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2014</Words>
  <Characters>1148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ESSER 3.0 Public Plan Federal Relief Spending Addendum Year 2</vt:lpstr>
    </vt:vector>
  </TitlesOfParts>
  <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Ashely Hopkins</cp:lastModifiedBy>
  <cp:revision>9</cp:revision>
  <dcterms:created xsi:type="dcterms:W3CDTF">2022-09-09T18:26:00Z</dcterms:created>
  <dcterms:modified xsi:type="dcterms:W3CDTF">2022-09-1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